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Cairo,</w:t>
      </w:r>
      <w:r>
        <w:t xml:space="preserve"> </w:t>
      </w:r>
      <w:r>
        <w:t xml:space="preserve">Egypt</w:t>
      </w:r>
    </w:p>
    <w:bookmarkStart w:id="20" w:name="X79a8e403da4381dafcb3eb840f62072b00d3a6b"/>
    <w:p>
      <w:pPr>
        <w:pStyle w:val="Heading1"/>
      </w:pPr>
      <w:r>
        <w:t xml:space="preserve">Cover Letter for Automotive Engineer Position in Cairo, Egypt</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Cairo, Egypt</w:t>
      </w:r>
    </w:p>
    <w:p>
      <w:pPr>
        <w:pStyle w:val="BodyText"/>
      </w:pPr>
      <w:r>
        <w:t xml:space="preserve">Dear Hiring Team,</w:t>
      </w:r>
    </w:p>
    <w:p>
      <w:pPr>
        <w:pStyle w:val="BodyText"/>
      </w:pPr>
      <w:r>
        <w:t xml:space="preserve">I am writing to express my enthusiastic interest in the Automotive Engineer position at [Company Name] in Cairo, Egypt. As a dedicated and innovative professional with a strong background in automotive engineering, I am eager to contribute my technical expertise, problem-solving skills, and passion for advancing sustainable transportation solutions to your esteemed organization. With a deep understanding of the unique challenges and opportunities within Egypt’s automotive industry—particularly in Cairo—I am confident that my qualifications align perfectly with the requirements of this role.</w:t>
      </w:r>
    </w:p>
    <w:p>
      <w:pPr>
        <w:pStyle w:val="BodyText"/>
      </w:pPr>
      <w:r>
        <w:t xml:space="preserve">Having completed my [Degree, e.g., Bachelor’s/Master’s in Automotive Engineering] from [University Name], I have cultivated a solid foundation in vehicle design, systems integration, and automotive technology. My career has been driven by a commitment to excellence and a desire to push the boundaries of engineering innovation. Over the years, I have gained hands-on experience in areas such as [mention specific skills: e.g., "vehicle dynamics, powertrain development, automotive software integration"], which have equipped me to tackle complex challenges in modern vehicle systems. This experience has been further enriched by my work on projects that emphasize efficiency, safety, and environmental responsibility—values that are increasingly critical in Egypt’s rapidly evolving automotive landscape.</w:t>
      </w:r>
    </w:p>
    <w:p>
      <w:pPr>
        <w:pStyle w:val="BodyText"/>
      </w:pPr>
      <w:r>
        <w:t xml:space="preserve">What sets me apart as an Automotive Engineer is my ability to blend technical precision with a forward-thinking mindset. For instance, during my tenure at [Previous Company or Project], I led the development of a hybrid vehicle prototype tailored to withstand the extreme climatic conditions of the Middle East. This project required meticulous analysis of thermal management systems, fuel efficiency optimization, and compliance with regional safety standards. The success of this initiative not only enhanced our team’s reputation but also underscored my capability to adapt global engineering principles to local requirements—a skill that I believe is essential for driving innovation in Cairo’s automotive sector.</w:t>
      </w:r>
    </w:p>
    <w:p>
      <w:pPr>
        <w:pStyle w:val="BodyText"/>
      </w:pPr>
      <w:r>
        <w:t xml:space="preserve">In addition to my technical acumen, I am deeply committed to fostering sustainability and technological advancement in the automotive industry. Egypt has emerged as a strategic hub for automotive manufacturing and export, with Cairo serving as a focal point for innovation. As an Automotive Engineer, I am passionate about contributing to initiatives that reduce carbon emissions, improve energy efficiency, and support the adoption of electric vehicles (EVs) in the region. My research on [mention relevant project or study: e.g., "battery thermal management systems" or "alternatives to fossil fuels"] has reinforced my belief that sustainable solutions are not only feasible but essential for Egypt’s future mobility needs.</w:t>
      </w:r>
    </w:p>
    <w:p>
      <w:pPr>
        <w:pStyle w:val="BodyText"/>
      </w:pPr>
      <w:r>
        <w:t xml:space="preserve">Cairo, with its dynamic infrastructure and growing demand for advanced transportation systems, presents an exciting opportunity to apply my skills in a meaningful way. I am particularly drawn to [Company Name]’s reputation for [mention specific company attribute: e.g., "innovative engineering solutions" or "commitment to local development"], as I share your vision of creating vehicles that meet the evolving needs of Egyptian consumers while adhering to international standards. My ability to collaborate with cross-functional teams, manage complex projects from concept to execution, and stay ahead of industry trends positions me as a valuable asset to your team.</w:t>
      </w:r>
    </w:p>
    <w:p>
      <w:pPr>
        <w:pStyle w:val="BodyText"/>
      </w:pPr>
      <w:r>
        <w:t xml:space="preserve">What excites me most about this opportunity is the chance to work in a city like Cairo, where automotive engineering intersects with cultural heritage and modern progress. The challenges of urban mobility, traffic congestion, and environmental sustainability are pressing issues that require creative engineering solutions. As an Automotive Engineer with a proven track record of delivering results, I am eager to contribute my expertise to address these challenges while supporting [Company Name]’s mission to shape the future of transportation in Egypt.</w:t>
      </w:r>
    </w:p>
    <w:p>
      <w:pPr>
        <w:pStyle w:val="BodyText"/>
      </w:pPr>
      <w:r>
        <w:t xml:space="preserve">My professional journey has been guided by a core philosophy: engineering is not just about building vehicles—it’s about creating solutions that enhance lives. Whether it’s improving vehicle safety, optimizing performance, or developing eco-friendly technologies, I approach every project with dedication and a commitment to excellence. I am confident that my technical skills, combined with my passion for automotive innovation, make me an ideal candidate for this role.</w:t>
      </w:r>
    </w:p>
    <w:p>
      <w:pPr>
        <w:pStyle w:val="BodyText"/>
      </w:pPr>
      <w:r>
        <w:t xml:space="preserve">Thank you for considering my application. I would be delighted to discuss how my background and vision align with the goals of [Company Name]. Please feel free to contact me at [Phone Number] or [Email Address] at your earliest convenience. I look forward to the possibility of contributing to your team and helping drive the automotive industry forward in Cairo, Egypt.</w:t>
      </w:r>
    </w:p>
    <w:p>
      <w:pPr>
        <w:pStyle w:val="BodyText"/>
      </w:pPr>
      <w:r>
        <w:t xml:space="preserve">Sincerely,</w:t>
      </w:r>
      <w:r>
        <w:br/>
      </w:r>
      <w:r>
        <w:t xml:space="preserve">[Your Full Name]</w:t>
      </w:r>
    </w:p>
    <w:p>
      <w:pPr>
        <w:pStyle w:val="BodyText"/>
      </w:pPr>
      <w:r>
        <w:t xml:space="preserve">© [Year] [Your Name]. All rights reserv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 Cover Letter - Cairo, Egypt</dc:title>
  <dc:creator/>
  <dc:language>en</dc:language>
  <cp:keywords/>
  <dcterms:created xsi:type="dcterms:W3CDTF">2026-07-23T13:23:23Z</dcterms:created>
  <dcterms:modified xsi:type="dcterms:W3CDTF">2026-07-23T13:23:23Z</dcterms:modified>
</cp:coreProperties>
</file>

<file path=docProps/custom.xml><?xml version="1.0" encoding="utf-8"?>
<Properties xmlns="http://schemas.openxmlformats.org/officeDocument/2006/custom-properties" xmlns:vt="http://schemas.openxmlformats.org/officeDocument/2006/docPropsVTypes"/>
</file>